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a62e1c387cdc4adaa4c93c390a84d1182a08f4"/>
      <w:r>
        <w:rPr>
          <w:b/>
        </w:rPr>
        <w:t xml:space="preserve">ПРОТОКОЛ ЕЛЕКТРОННОГО АУКЦІОНУ № GFE001-UA-20210420-947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8965 га, кадастровий номер 3222485200:04:020:5001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2216897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8965 га, кадастровий номер 3222485200:04:020:5001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2216897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692 46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9 24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5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0:48:39Z</dcterms:created>
  <dcterms:modified xsi:type="dcterms:W3CDTF">2024-05-04T00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